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X754838cdc66db5d32ff4e1e287f15c035acc8f1"/>
    <w:p>
      <w:pPr>
        <w:pStyle w:val="Heading1"/>
      </w:pPr>
      <w:r>
        <w:t xml:space="preserve">INTERNSHIP APPLICATION LETTER FOR ACCOUNTANT POSITION</w:t>
      </w:r>
    </w:p>
    <w:p>
      <w:pPr>
        <w:pStyle w:val="FirstParagraph"/>
      </w:pPr>
      <w:r>
        <w:t xml:space="preserve">John Adebayo Oluwaseun</w:t>
      </w:r>
    </w:p>
    <w:p>
      <w:pPr>
        <w:pStyle w:val="BodyText"/>
      </w:pPr>
      <w:r>
        <w:t xml:space="preserve">45 Marina Road, Ikeja Estate</w:t>
      </w:r>
    </w:p>
    <w:p>
      <w:pPr>
        <w:pStyle w:val="BodyText"/>
      </w:pPr>
      <w:r>
        <w:t xml:space="preserve">Lagos State, Nigeria</w:t>
      </w:r>
    </w:p>
    <w:p>
      <w:pPr>
        <w:pStyle w:val="BodyText"/>
      </w:pPr>
      <w:r>
        <w:t xml:space="preserve">Email: j.adebayo@accountingnaija.com</w:t>
      </w:r>
    </w:p>
    <w:p>
      <w:pPr>
        <w:pStyle w:val="BodyText"/>
      </w:pPr>
      <w:r>
        <w:t xml:space="preserve">Phone: +234 803 123 4567</w:t>
      </w:r>
    </w:p>
    <w:p>
      <w:pPr>
        <w:pStyle w:val="BodyText"/>
      </w:pPr>
      <w:r>
        <w:t xml:space="preserve">Prestige Financial Services Ltd.</w:t>
      </w:r>
    </w:p>
    <w:p>
      <w:pPr>
        <w:pStyle w:val="BodyText"/>
      </w:pPr>
      <w:r>
        <w:t xml:space="preserve">10 Victoria Island Drive</w:t>
      </w:r>
    </w:p>
    <w:p>
      <w:pPr>
        <w:pStyle w:val="BodyText"/>
      </w:pPr>
      <w:r>
        <w:t xml:space="preserve">Lagos, Nigeria</w:t>
      </w:r>
    </w:p>
    <w:p>
      <w:pPr>
        <w:pStyle w:val="BodyText"/>
      </w:pPr>
      <w:r>
        <w:t xml:space="preserve">October 26, 2023</w:t>
      </w:r>
    </w:p>
    <w:bookmarkStart w:id="20" w:name="Xf86914c68b7a5249021ddc36148a5f09b9725e7"/>
    <w:p>
      <w:pPr>
        <w:pStyle w:val="Heading2"/>
      </w:pPr>
      <w:r>
        <w:t xml:space="preserve">Subject: Application for Accounting Internship Position</w:t>
      </w:r>
    </w:p>
    <w:p>
      <w:pPr>
        <w:pStyle w:val="FirstParagraph"/>
      </w:pPr>
      <w:r>
        <w:t xml:space="preserve">Dear Hiring Manager,</w:t>
      </w:r>
    </w:p>
    <w:p>
      <w:pPr>
        <w:pStyle w:val="BodyText"/>
      </w:pPr>
      <w:r>
        <w:t xml:space="preserve">I am writing this Internship Application Letter to express my enthusiastic interest in the Accounting Intern position at Prestige Financial Services Ltd., as advertised on LinkedIn. As a final-year Bachelor of Science (BSc) student in Accounting and Finance at the University of Lagos, I have developed a profound commitment to mastering professional accounting practices with specific focus on Nigeria's dynamic financial landscape. Having grown up amidst Lagos' vibrant business ecosystem, I understand that this city represents the pulsating heart of economic activity across Nigeria Lagos, making it the ideal environment for me to launch my career as an Accountant.</w:t>
      </w:r>
    </w:p>
    <w:p>
      <w:pPr>
        <w:pStyle w:val="BodyText"/>
      </w:pPr>
      <w:r>
        <w:t xml:space="preserve">My academic journey has equipped me with rigorous theoretical knowledge complemented by hands-on experience. During my undergraduate program, I maintained a 3.8 GPA while completing specialized coursework in Financial Accounting, Taxation Law (Nigeria), and Advanced Cost Accounting. Most significantly, I successfully completed a 6-month internship at ABC &amp; Co. Chartered Accountants in Surulere, where I assisted senior Accountant professionals with month-end closing procedures, bank reconciliations, and VAT calculations for SME clients operating across Nigeria Lagos. This experience taught me to navigate Nigeria's complex tax regulations while maintaining meticulous attention to detail – qualities I believe are essential for any aspiring Accountant in our nation's financial hub.</w:t>
      </w:r>
    </w:p>
    <w:p>
      <w:pPr>
        <w:pStyle w:val="BodyText"/>
      </w:pPr>
      <w:r>
        <w:t xml:space="preserve">I am particularly drawn to Prestige Financial Services Ltd.'s reputation for nurturing young talent in the heart of Lagos. Your firm's recent work with multinational corporations establishing operations in Nigeria Lagos, including your innovative fintech partnerships and compliance solutions, demonstrates the very type of forward-thinking approach I aspire to contribute to. Having researched your firm's initiatives supporting SME growth through accurate financial reporting – a critical need across Nigeria Lagos where over 80% of businesses operate without proper accounting systems – I am confident my skills align with your mission.</w:t>
      </w:r>
    </w:p>
    <w:p>
      <w:pPr>
        <w:pStyle w:val="BodyText"/>
      </w:pPr>
      <w:r>
        <w:t xml:space="preserve">My technical competencies include advanced proficiency in QuickBooks Online, Microsoft Excel (with expertise in pivot tables and VLOOKUP functions), and SAP S/4HANA. I have also completed the Certified Accounting Technician (CAT) certification through ACCA Nigeria, where I scored 92% in Financial Reporting. Beyond technical skills, my internship at ABC &amp; Co. required me to develop cultural intelligence essential for thriving in Lagos' diverse business environment – from negotiating with vendors in Yaba markets to preparing financial documents for clients across Ogun State and Abuja while maintaining strict compliance with Nigerian Accounting Standards (NAS). I understand that as an Accountant working in Nigeria Lagos, one must balance international standards with local regulatory nuances, a challenge I embrace.</w:t>
      </w:r>
    </w:p>
    <w:p>
      <w:pPr>
        <w:pStyle w:val="BodyText"/>
      </w:pPr>
      <w:r>
        <w:t xml:space="preserve">What sets me apart is my proactive approach to understanding Nigeria's financial ecosystem. During my studies, I initiated "Accounting for Growth" – a campus project mentoring 50+ small business owners in Surulere on basic bookkeeping using free Google Sheets templates. This experience taught me how crucial accurate financial management is for economic stability across Nigeria Lagos, especially given the current challenges of inflation and currency fluctuations impacting local businesses. I documented these case studies in my university thesis: "Financial Literacy Barriers Among Micro-Enterprises in Lagos Metropolis," which earned departmental commendation.</w:t>
      </w:r>
    </w:p>
    <w:p>
      <w:pPr>
        <w:pStyle w:val="BodyText"/>
      </w:pPr>
      <w:r>
        <w:t xml:space="preserve">I am particularly impressed by your firm's community engagement through the "Lagos Financial Empowerment Initiative," providing free accounting workshops for women entrepreneurs across Ikeja and Marina. This resonates deeply with my own values – I believe financial literacy is a catalyst for economic inclusion, especially in Nigeria Lagos where 65% of new businesses fail within the first year due to poor financial management (National Bureau of Statistics, 2022). My desire to contribute to such impactful work is why I am applying for this internship with genuine passion rather than as a mere academic requirement.</w:t>
      </w:r>
    </w:p>
    <w:p>
      <w:pPr>
        <w:pStyle w:val="BodyText"/>
      </w:pPr>
      <w:r>
        <w:t xml:space="preserve">As an Accountant-in-training, I recognize that Lagos remains Nigeria's premier economic engine – generating over 50% of the nation's GDP and hosting 40% of Africa's top 100 companies. This environment offers unparalleled learning opportunities where I can witness firsthand how strategic financial management drives business success across diverse sectors including oil &amp; gas, manufacturing, and digital startups. My internship goals include mastering Nigerian tax compliance (particularly PAYE and CIT), understanding international accounting standards in local context, and developing the analytical skills to transform raw financial data into actionable business insights – all within Nigeria Lagos' demanding corporate landscape.</w:t>
      </w:r>
    </w:p>
    <w:p>
      <w:pPr>
        <w:pStyle w:val="BodyText"/>
      </w:pPr>
      <w:r>
        <w:t xml:space="preserve">I am eager to bring my academic excellence, technical skills, and deep appreciation for Nigeria's business ecosystem to Prestige Financial Services Ltd. My proactive approach was validated when I assisted my university's finance department in implementing a new budgeting system ahead of schedule during the 2023 academic year – an initiative that saved over ₦15 million annually. I am confident I can immediately contribute to your team while learning from your experts as they navigate complex financial scenarios daily.</w:t>
      </w:r>
    </w:p>
    <w:p>
      <w:pPr>
        <w:pStyle w:val="BodyText"/>
      </w:pPr>
      <w:r>
        <w:t xml:space="preserve">Thank you for considering my Internship Application Letter for the Accountant position. I have attached my resume, academic transcripts, and the CAT certification for your review. I welcome the opportunity to discuss how my skills in financial analysis, regulatory compliance with Nigerian standards, and dedication to professional growth can support Prestige Financial Services Ltd.'s objectives in Nigeria Lagos. I am available for an interview at your earliest convenience and can be reached by phone or email within 24 hours.</w:t>
      </w:r>
    </w:p>
    <w:p>
      <w:pPr>
        <w:pStyle w:val="BodyText"/>
      </w:pPr>
      <w:r>
        <w:t xml:space="preserve">Yours faithfully,</w:t>
      </w:r>
    </w:p>
    <w:p>
      <w:pPr>
        <w:pStyle w:val="BodyText"/>
      </w:pPr>
      <w:r>
        <w:t xml:space="preserve">John Adebayo Oluwaseun</w:t>
      </w:r>
    </w:p>
    <w:p>
      <w:pPr>
        <w:pStyle w:val="BodyText"/>
      </w:pPr>
      <w:r>
        <w:t xml:space="preserve">BSc (Hons) Accounting &amp; Finance Candidate</w:t>
      </w:r>
    </w:p>
    <w:p>
      <w:pPr>
        <w:pStyle w:val="BodyText"/>
      </w:pPr>
      <w:r>
        <w:t xml:space="preserve">University of Lagos, Nigeria</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8T00:09:55Z</dcterms:created>
  <dcterms:modified xsi:type="dcterms:W3CDTF">2025-12-08T00:09:55Z</dcterms:modified>
</cp:coreProperties>
</file>

<file path=docProps/custom.xml><?xml version="1.0" encoding="utf-8"?>
<Properties xmlns="http://schemas.openxmlformats.org/officeDocument/2006/custom-properties" xmlns:vt="http://schemas.openxmlformats.org/officeDocument/2006/docPropsVTypes"/>
</file>